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3610156E" w:rsidR="0043200B" w:rsidRDefault="00D240A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OUTSID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</w:t>
      </w:r>
      <w:r w:rsidR="00BC7ED3">
        <w:rPr>
          <w:rFonts w:ascii="Calibri" w:eastAsia="Calibri" w:hAnsi="Calibri" w:cs="Calibri"/>
          <w:color w:val="017564"/>
          <w:w w:val="105"/>
          <w:sz w:val="28"/>
          <w:lang w:val="en-US"/>
        </w:rPr>
        <w:t>/TEMPERATUR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RANSMITTER</w:t>
      </w:r>
    </w:p>
    <w:p w14:paraId="6A714E0C" w14:textId="6EC21CA0" w:rsidR="00391455" w:rsidRPr="000230EC" w:rsidRDefault="00BC7ED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HT</w:t>
      </w:r>
      <w:r w:rsidR="00D240A2">
        <w:rPr>
          <w:rFonts w:ascii="Calibri" w:eastAsia="Calibri" w:hAnsi="Calibri" w:cs="Calibri"/>
          <w:color w:val="7E7E7E"/>
          <w:lang w:val="en-US"/>
        </w:rPr>
        <w:t>O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60A87E43" w14:textId="77777777" w:rsidR="00D80530" w:rsidRDefault="00D80530" w:rsidP="00D8053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HTDT series </w:t>
      </w:r>
      <w:r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3B00B3EC" w14:textId="77777777" w:rsidR="00D80530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ighly Accurate RH Sensing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5032793" w14:textId="77777777" w:rsidR="00D80530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hoice of analog</w:t>
      </w: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utputs</w:t>
      </w:r>
    </w:p>
    <w:p w14:paraId="0511E6C8" w14:textId="77777777" w:rsidR="00D80530" w:rsidRPr="00844A61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44A6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ecision Platinum RTD for Temperature</w:t>
      </w:r>
    </w:p>
    <w:p w14:paraId="1ACF38DC" w14:textId="77777777" w:rsidR="00D80530" w:rsidRPr="00844A61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44A6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lycarbonate weatherproof enclosure</w:t>
      </w:r>
    </w:p>
    <w:p w14:paraId="1725436E" w14:textId="77777777" w:rsidR="00D80530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C/DC operation </w:t>
      </w:r>
    </w:p>
    <w:p w14:paraId="0B989AD2" w14:textId="77777777" w:rsidR="00D80530" w:rsidRPr="004E3C65" w:rsidRDefault="00D80530" w:rsidP="00D8053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878252E" w14:textId="77777777" w:rsidR="00D80530" w:rsidRPr="00987F99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umidity range: 0-100%</w:t>
      </w:r>
    </w:p>
    <w:p w14:paraId="34374D13" w14:textId="77777777" w:rsidR="00D80530" w:rsidRPr="00987F99" w:rsidRDefault="00D80530" w:rsidP="00D80530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87F9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available 2%, 3%, &amp; 5%</w:t>
      </w: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0C4AA5D6" w14:textId="77777777" w:rsidR="00CE3D06" w:rsidRPr="00E82C7C" w:rsidRDefault="00CE3D06" w:rsidP="00CE3D06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26C8AFA0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7C065F65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1B869077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1460F8EE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673A71D0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482D30F9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jc w:val="both"/>
        <w:rPr>
          <w:color w:val="7F7F7F"/>
          <w:lang w:val="en-CA"/>
        </w:rPr>
      </w:pPr>
      <w:r>
        <w:rPr>
          <w:color w:val="7F7F7F"/>
          <w:szCs w:val="18"/>
          <w:lang w:val="en-CA" w:eastAsia="en-CA"/>
        </w:rPr>
        <w:t>Operating</w:t>
      </w:r>
      <w:r w:rsidRPr="00E82C7C">
        <w:rPr>
          <w:color w:val="7F7F7F"/>
          <w:szCs w:val="18"/>
          <w:lang w:val="en-CA" w:eastAsia="en-CA"/>
        </w:rPr>
        <w:t xml:space="preserve"> </w:t>
      </w:r>
      <w:r>
        <w:rPr>
          <w:color w:val="7F7F7F"/>
          <w:szCs w:val="18"/>
          <w:lang w:val="en-CA" w:eastAsia="en-CA"/>
        </w:rPr>
        <w:t xml:space="preserve">temperature </w:t>
      </w:r>
      <w:r w:rsidRPr="00E82C7C">
        <w:rPr>
          <w:color w:val="7F7F7F"/>
          <w:szCs w:val="18"/>
          <w:lang w:val="en-CA" w:eastAsia="en-CA"/>
        </w:rPr>
        <w:t xml:space="preserve">range must be </w:t>
      </w:r>
      <w:r w:rsidRPr="0062612A">
        <w:rPr>
          <w:color w:val="7F7F7F"/>
          <w:szCs w:val="18"/>
          <w:lang w:val="en-CA" w:eastAsia="en-CA"/>
        </w:rPr>
        <w:t>-40 to 50°C (-40 to 122°F)</w:t>
      </w:r>
    </w:p>
    <w:p w14:paraId="08BC9654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Cover must contain security screw as extra protection from opening</w:t>
      </w:r>
    </w:p>
    <w:p w14:paraId="45DFCE23" w14:textId="77777777" w:rsidR="00CE3D06" w:rsidRPr="00E82C7C" w:rsidRDefault="00CE3D06" w:rsidP="00CE3D06">
      <w:pPr>
        <w:widowControl/>
        <w:numPr>
          <w:ilvl w:val="0"/>
          <w:numId w:val="29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35F3E257" w14:textId="77777777" w:rsidR="00CE3D06" w:rsidRDefault="00CE3D06" w:rsidP="00CE3D06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558FB6C1" w:rsidR="002C155B" w:rsidRDefault="002C155B" w:rsidP="002C155B">
      <w:pPr>
        <w:jc w:val="both"/>
        <w:rPr>
          <w:color w:val="7F7F7F" w:themeColor="text1" w:themeTint="80"/>
        </w:rPr>
      </w:pPr>
    </w:p>
    <w:p w14:paraId="0562E169" w14:textId="77777777" w:rsidR="0054271E" w:rsidRDefault="0054271E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5D25F0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6CA04E1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HUMIDITY SENSOR TYPE </w:t>
            </w:r>
          </w:p>
        </w:tc>
        <w:tc>
          <w:tcPr>
            <w:tcW w:w="6804" w:type="dxa"/>
          </w:tcPr>
          <w:p w14:paraId="409C5782" w14:textId="69CA699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5D25F0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5CE14A1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TEMPERATURE SENSOR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154243DE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1000Ω Platinum, IEC 751, 385 Alpha, thin film</w:t>
            </w:r>
          </w:p>
        </w:tc>
      </w:tr>
      <w:tr w:rsidR="005D25F0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49E4E804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HUMIDITY SENSOR ACCURACY </w:t>
            </w:r>
          </w:p>
        </w:tc>
        <w:tc>
          <w:tcPr>
            <w:tcW w:w="6804" w:type="dxa"/>
          </w:tcPr>
          <w:p w14:paraId="6EF5CA60" w14:textId="2A3245FC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5D25F0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6DA5C51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TEMPERATURE SENSOR ACCURA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65B3A013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0.1% of span</w:t>
            </w:r>
          </w:p>
        </w:tc>
      </w:tr>
      <w:tr w:rsidR="005D25F0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0B878CF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SENSOR RESPONSE TIME </w:t>
            </w:r>
          </w:p>
        </w:tc>
        <w:tc>
          <w:tcPr>
            <w:tcW w:w="6804" w:type="dxa"/>
          </w:tcPr>
          <w:p w14:paraId="5134195A" w14:textId="3710D657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15 seconds typical</w:t>
            </w:r>
          </w:p>
        </w:tc>
      </w:tr>
      <w:tr w:rsidR="005D25F0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6A382983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1BFB8E7D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0 to 100 %RH</w:t>
            </w:r>
          </w:p>
        </w:tc>
      </w:tr>
      <w:tr w:rsidR="005D25F0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079D6680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</w:tcPr>
          <w:p w14:paraId="0DB62A00" w14:textId="1C9624CF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1.5 %RH maximum</w:t>
            </w:r>
          </w:p>
        </w:tc>
      </w:tr>
      <w:tr w:rsidR="005D25F0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3C720328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REPEA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470ED30B" w:rsidR="005D25F0" w:rsidRPr="005D25F0" w:rsidRDefault="005D25F0" w:rsidP="005D25F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F507C1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3FE41DC5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682A2655" w14:textId="2D56EFFA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-40 to 50°C (-40 to 122°F)</w:t>
            </w:r>
          </w:p>
        </w:tc>
      </w:tr>
      <w:tr w:rsidR="00F507C1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7B410263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0805957E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0 to 95 %RH non-condensing</w:t>
            </w:r>
          </w:p>
        </w:tc>
      </w:tr>
      <w:tr w:rsidR="00F507C1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5944AA42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</w:tcPr>
          <w:p w14:paraId="443289B2" w14:textId="3A449B9D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 Vac/Vdc, +/- 10%</w:t>
            </w:r>
          </w:p>
        </w:tc>
      </w:tr>
      <w:tr w:rsidR="00F507C1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7512B69D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CONSUMPTION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69F4AA68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22 mA maximum</w:t>
            </w:r>
          </w:p>
        </w:tc>
      </w:tr>
      <w:tr w:rsidR="00F507C1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6A3A3DE8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</w:tcPr>
          <w:p w14:paraId="1F9A858B" w14:textId="5765DD39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F507C1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79E4BBC7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5704CCF5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F507C1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6E37C305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UTPUT SIGNAL </w:t>
            </w:r>
          </w:p>
        </w:tc>
        <w:tc>
          <w:tcPr>
            <w:tcW w:w="6804" w:type="dxa"/>
          </w:tcPr>
          <w:p w14:paraId="69ADEA98" w14:textId="6C4185DC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4-20 mA, 0-5 Vdc, or 0-1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  <w:r w:rsidRPr="005D25F0">
              <w:rPr>
                <w:rFonts w:asciiTheme="minorHAnsi" w:hAnsiTheme="minorHAnsi"/>
                <w:sz w:val="22"/>
                <w:szCs w:val="22"/>
              </w:rPr>
              <w:t xml:space="preserve"> Vdc (</w:t>
            </w:r>
            <w:r>
              <w:rPr>
                <w:rFonts w:asciiTheme="minorHAnsi" w:hAnsiTheme="minorHAnsi"/>
                <w:sz w:val="22"/>
                <w:szCs w:val="22"/>
              </w:rPr>
              <w:t>factory configured</w:t>
            </w:r>
            <w:r w:rsidRPr="005D25F0"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</w:tr>
      <w:tr w:rsidR="00F507C1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28B92A41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296D7A7" w14:textId="77777777" w:rsidR="00F507C1" w:rsidRDefault="00F507C1" w:rsidP="00F507C1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20854B1D" w14:textId="4FDC0BEA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F507C1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47C1FF93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</w:tcPr>
          <w:p w14:paraId="42180F7B" w14:textId="787695FF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</w:p>
        </w:tc>
      </w:tr>
      <w:tr w:rsidR="00F507C1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7865518B" w:rsidR="00F507C1" w:rsidRPr="005D25F0" w:rsidRDefault="00F507C1" w:rsidP="00F507C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CF03BCC" w14:textId="3614781C" w:rsidR="00F507C1" w:rsidRPr="005D25F0" w:rsidRDefault="00F507C1" w:rsidP="00CA0651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Polycarbonate, UL94-V0, IP65 (NEMA 4X)</w:t>
            </w:r>
          </w:p>
        </w:tc>
      </w:tr>
      <w:tr w:rsidR="004D0FD4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288EE5C2" w:rsidR="004D0FD4" w:rsidRPr="005D25F0" w:rsidRDefault="004D0FD4" w:rsidP="004D0FD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</w:tcPr>
          <w:p w14:paraId="1331513F" w14:textId="0D10FADA" w:rsidR="004D0FD4" w:rsidRPr="005D25F0" w:rsidRDefault="004D0FD4" w:rsidP="004D0FD4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4D0FD4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5F743996" w:rsidR="004D0FD4" w:rsidRPr="005D25F0" w:rsidRDefault="004D0FD4" w:rsidP="004D0FD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OUNTRY OF ORIGIN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08D218C5" w:rsidR="004D0FD4" w:rsidRPr="005D25F0" w:rsidRDefault="004D0FD4" w:rsidP="004D0FD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D25F0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44EAE" w14:textId="77777777" w:rsidR="00944F64" w:rsidRDefault="00944F64" w:rsidP="00546523">
      <w:r>
        <w:separator/>
      </w:r>
    </w:p>
  </w:endnote>
  <w:endnote w:type="continuationSeparator" w:id="0">
    <w:p w14:paraId="531F09CE" w14:textId="77777777" w:rsidR="00944F64" w:rsidRDefault="00944F64" w:rsidP="00546523">
      <w:r>
        <w:continuationSeparator/>
      </w:r>
    </w:p>
  </w:endnote>
  <w:endnote w:type="continuationNotice" w:id="1">
    <w:p w14:paraId="5D894E6E" w14:textId="77777777" w:rsidR="00944F64" w:rsidRDefault="00944F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3C458F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C7ED3">
                            <w:rPr>
                              <w:color w:val="FFFFFF" w:themeColor="background1"/>
                              <w:sz w:val="16"/>
                            </w:rPr>
                            <w:t>HTD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3C458F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C7ED3">
                      <w:rPr>
                        <w:color w:val="FFFFFF" w:themeColor="background1"/>
                        <w:sz w:val="16"/>
                      </w:rPr>
                      <w:t>HTD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C09C5" w14:textId="77777777" w:rsidR="00944F64" w:rsidRDefault="00944F64" w:rsidP="00546523">
      <w:r>
        <w:separator/>
      </w:r>
    </w:p>
  </w:footnote>
  <w:footnote w:type="continuationSeparator" w:id="0">
    <w:p w14:paraId="1A01FE73" w14:textId="77777777" w:rsidR="00944F64" w:rsidRDefault="00944F64" w:rsidP="00546523">
      <w:r>
        <w:continuationSeparator/>
      </w:r>
    </w:p>
  </w:footnote>
  <w:footnote w:type="continuationNotice" w:id="1">
    <w:p w14:paraId="4C924FC4" w14:textId="77777777" w:rsidR="00944F64" w:rsidRDefault="00944F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7094B"/>
    <w:multiLevelType w:val="multilevel"/>
    <w:tmpl w:val="692C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26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7"/>
  </w:num>
  <w:num w:numId="10">
    <w:abstractNumId w:val="0"/>
  </w:num>
  <w:num w:numId="11">
    <w:abstractNumId w:val="9"/>
  </w:num>
  <w:num w:numId="12">
    <w:abstractNumId w:val="25"/>
  </w:num>
  <w:num w:numId="13">
    <w:abstractNumId w:val="14"/>
  </w:num>
  <w:num w:numId="14">
    <w:abstractNumId w:val="8"/>
  </w:num>
  <w:num w:numId="15">
    <w:abstractNumId w:val="18"/>
  </w:num>
  <w:num w:numId="16">
    <w:abstractNumId w:val="21"/>
  </w:num>
  <w:num w:numId="17">
    <w:abstractNumId w:val="22"/>
  </w:num>
  <w:num w:numId="18">
    <w:abstractNumId w:val="5"/>
  </w:num>
  <w:num w:numId="19">
    <w:abstractNumId w:val="23"/>
  </w:num>
  <w:num w:numId="20">
    <w:abstractNumId w:val="6"/>
  </w:num>
  <w:num w:numId="21">
    <w:abstractNumId w:val="3"/>
  </w:num>
  <w:num w:numId="22">
    <w:abstractNumId w:val="28"/>
  </w:num>
  <w:num w:numId="23">
    <w:abstractNumId w:val="24"/>
  </w:num>
  <w:num w:numId="24">
    <w:abstractNumId w:val="15"/>
  </w:num>
  <w:num w:numId="25">
    <w:abstractNumId w:val="12"/>
  </w:num>
  <w:num w:numId="26">
    <w:abstractNumId w:val="27"/>
  </w:num>
  <w:num w:numId="27">
    <w:abstractNumId w:val="4"/>
  </w:num>
  <w:num w:numId="28">
    <w:abstractNumId w:val="2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wUAxdDcj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2C8B"/>
    <w:rsid w:val="004B47BE"/>
    <w:rsid w:val="004B5502"/>
    <w:rsid w:val="004D0FD4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7311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879"/>
    <w:rsid w:val="005B0327"/>
    <w:rsid w:val="005B104B"/>
    <w:rsid w:val="005C461C"/>
    <w:rsid w:val="005C5757"/>
    <w:rsid w:val="005C7DAF"/>
    <w:rsid w:val="005D0FEB"/>
    <w:rsid w:val="005D165B"/>
    <w:rsid w:val="005D25F0"/>
    <w:rsid w:val="005D268D"/>
    <w:rsid w:val="005F06C7"/>
    <w:rsid w:val="005F26B1"/>
    <w:rsid w:val="005F327F"/>
    <w:rsid w:val="005F3BE8"/>
    <w:rsid w:val="005F543A"/>
    <w:rsid w:val="0060154A"/>
    <w:rsid w:val="006019B6"/>
    <w:rsid w:val="00604CF5"/>
    <w:rsid w:val="00612D5A"/>
    <w:rsid w:val="00615C28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3E4B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3829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0762"/>
    <w:rsid w:val="008F3219"/>
    <w:rsid w:val="00910537"/>
    <w:rsid w:val="009210B3"/>
    <w:rsid w:val="00932BB5"/>
    <w:rsid w:val="00936C66"/>
    <w:rsid w:val="00942A3D"/>
    <w:rsid w:val="00944F64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7ED3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0651"/>
    <w:rsid w:val="00CA1DD6"/>
    <w:rsid w:val="00CA33EE"/>
    <w:rsid w:val="00CA42B5"/>
    <w:rsid w:val="00CA48CC"/>
    <w:rsid w:val="00CB3CE9"/>
    <w:rsid w:val="00CB515D"/>
    <w:rsid w:val="00CB6456"/>
    <w:rsid w:val="00CC1A86"/>
    <w:rsid w:val="00CC1AF8"/>
    <w:rsid w:val="00CD0D58"/>
    <w:rsid w:val="00CD3D7E"/>
    <w:rsid w:val="00CD7C9F"/>
    <w:rsid w:val="00CE3D06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240A2"/>
    <w:rsid w:val="00D54A24"/>
    <w:rsid w:val="00D5661A"/>
    <w:rsid w:val="00D63CCC"/>
    <w:rsid w:val="00D63D8D"/>
    <w:rsid w:val="00D723B5"/>
    <w:rsid w:val="00D728DE"/>
    <w:rsid w:val="00D80530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064D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7C1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E5318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4E555-644F-4368-BBC5-7B6B533B8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</cp:lastModifiedBy>
  <cp:revision>7</cp:revision>
  <cp:lastPrinted>2019-12-14T14:35:00Z</cp:lastPrinted>
  <dcterms:created xsi:type="dcterms:W3CDTF">2020-03-15T12:57:00Z</dcterms:created>
  <dcterms:modified xsi:type="dcterms:W3CDTF">2020-10-1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TO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DOCUMENT UPDATE</vt:lpwstr>
  </property>
</Properties>
</file>